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7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your knowledge, what responsibilities are involved in managing the (TMNR)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88888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9999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%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4%(2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%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%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(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4%(7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%(4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%(3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1%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8%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(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%(4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%(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%(2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%(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%(2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%(2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1%(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%(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6%(4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%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%(2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%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(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%(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%(4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%(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%(2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(1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7%(3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6%(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%(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(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%(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7%(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1%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%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%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9%(3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%(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%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%(4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%(2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3%(2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(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5%(10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%(5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%(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ducating the community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rotecting wildlife in reserve (from hunting, poaching, specie extraction)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rotecting the natural habitat in the reserve (logging, plant extraction)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Protecting reserve from natural disaster (flooding, hurricane) and climate change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Managing license for hunting in the reserve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  <w:r>
              <w:rPr>
                <w:rFonts w:ascii="Calibri" w:hAnsi="Calibri"/>
                <w:sz w:val="20"/>
              </w:rPr>
              <w:t xml:space="default">Other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07Z</dcterms:created>
  <dcterms:modified xsi:type="dcterms:W3CDTF">2024-02-21T03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